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utomotive Engineer Intern</w:t>
      </w:r>
    </w:p>
    <w:bookmarkEnd w:id="20"/>
    <w:p>
      <w:pPr>
        <w:pStyle w:val="BodyText"/>
      </w:pPr>
      <w:r>
        <w:t xml:space="preserve">[Your Full Name]</w:t>
      </w:r>
    </w:p>
    <w:p>
      <w:pPr>
        <w:pStyle w:val="BodyText"/>
      </w:pPr>
      <w:r>
        <w:t xml:space="preserve">[Your Address]</w:t>
      </w:r>
    </w:p>
    <w:p>
      <w:pPr>
        <w:pStyle w:val="BodyText"/>
      </w:pPr>
      <w:r>
        <w:t xml:space="preserve">Mumbai, Maharashtra - [Postal Code]</w:t>
      </w:r>
    </w:p>
    <w:p>
      <w:pPr>
        <w:pStyle w:val="BodyText"/>
      </w:pPr>
      <w:r>
        <w:t xml:space="preserve">Email: your.email@example.com | Phone: +91 XXXXXXXXXX</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Mumbai, Maharashtra - [Postal Code]</w:t>
      </w:r>
    </w:p>
    <w:bookmarkStart w:id="21" w:name="date"/>
    <w:p>
      <w:pPr>
        <w:pStyle w:val="Heading2"/>
      </w:pPr>
      <w:r>
        <w:t xml:space="preserve">Date:</w:t>
      </w:r>
    </w:p>
    <w:p>
      <w:pPr>
        <w:pStyle w:val="FirstParagraph"/>
      </w:pPr>
      <w:r>
        <w:t xml:space="preserve">October 26, 2023</w:t>
      </w:r>
    </w:p>
    <w:bookmarkEnd w:id="21"/>
    <w:bookmarkStart w:id="22" w:name="X9646689896d9e28b4859389eab9afe6dbc79e76"/>
    <w:p>
      <w:pPr>
        <w:pStyle w:val="Heading2"/>
      </w:pPr>
      <w:r>
        <w:t xml:space="preserve">Subject: Application for Automotive Engineer Internship at [Company Name]</w:t>
      </w:r>
    </w:p>
    <w:bookmarkEnd w:id="22"/>
    <w:p>
      <w:pPr>
        <w:pStyle w:val="FirstParagraph"/>
      </w:pPr>
      <w:r>
        <w:t xml:space="preserve">Dear Hiring Manager,</w:t>
      </w:r>
    </w:p>
    <w:p>
      <w:pPr>
        <w:pStyle w:val="BodyText"/>
      </w:pPr>
      <w:r>
        <w:t xml:space="preserve">I am writing with profound enthusiasm to submit my application as an intern for the Automotive Engineer position at your esteemed organization in India Mumbai. This Internship Application Letter represents not merely a formal submission, but a testament to my deep-seated passion for automotive innovation and my unwavering commitment to contributing meaningfully to Mumbai's rapidly evolving automotive ecosystem.</w:t>
      </w:r>
    </w:p>
    <w:bookmarkStart w:id="23" w:name="Xfd15edbc68b66062500c8899237a90bf9bdc377"/>
    <w:p>
      <w:pPr>
        <w:pStyle w:val="Heading2"/>
      </w:pPr>
      <w:r>
        <w:t xml:space="preserve">Why Automotive Engineering in India Mumbai?</w:t>
      </w:r>
    </w:p>
    <w:p>
      <w:pPr>
        <w:pStyle w:val="FirstParagraph"/>
      </w:pPr>
      <w:r>
        <w:t xml:space="preserve">As a student deeply immersed in the transformative journey of India's automotive sector, I recognize Mumbai as the pulsating heart where engineering excellence converges with market dynamism. The city's unique position as both a financial hub and manufacturing nexus creates an unparalleled environment for automotive innovation. With major OEMs like Tata Motors, Mahindra &amp; Mahindra, and emerging EV startups establishing robust R&amp;D centers in India Mumbai, I am eager to learn from the frontlines of this revolution. My academic journey at [Your University] has been meticulously structured around the technical demands of modern Automotive Engineering – a discipline that is redefining mobility not just in Mumbai but across the entire Indian subcontinent.</w:t>
      </w:r>
    </w:p>
    <w:bookmarkEnd w:id="23"/>
    <w:bookmarkStart w:id="24" w:name="X1a35e8d4722e03cad14578ddc4974931b7e2e6f"/>
    <w:p>
      <w:pPr>
        <w:pStyle w:val="Heading2"/>
      </w:pPr>
      <w:r>
        <w:t xml:space="preserve">Academic Foundation and Technical Competencies</w:t>
      </w:r>
    </w:p>
    <w:p>
      <w:pPr>
        <w:pStyle w:val="FirstParagraph"/>
      </w:pPr>
      <w:r>
        <w:t xml:space="preserve">My Bachelor's degree in Mechanical Engineering with a specialization in Automotive Systems has equipped me with rigorous technical competencies directly applicable to the Automotive Engineer role. I've mastered CAD software (CATIA V5, SolidWorks), conducted simulations using ANSYS for structural integrity analysis, and developed proficiency in MATLAB/Simulink for powertrain modeling. My final-year project on "Optimization of Electric Vehicle Battery Thermal Management Systems" directly aligns with Mumbai's strategic push toward sustainable mobility – a critical focus area as India aims for 30% EV penetration by 2030.</w:t>
      </w:r>
    </w:p>
    <w:p>
      <w:pPr>
        <w:pStyle w:val="BodyText"/>
      </w:pPr>
      <w:r>
        <w:t xml:space="preserve">Moreover, I've actively participated in the National Automotive Skills Development Council (NASDC) certification program, completing modules on Advanced Vehicle Dynamics and Automotive Safety Standards (IS/ISO 26262). This training, coupled with my hands-on experience at [Local Workshop/University Lab], has given me practical insight into Mumbai's specific engineering challenges – from high-temperature component durability in monsoon conditions to meeting stringent Bharat Stage VI emission norms.</w:t>
      </w:r>
    </w:p>
    <w:bookmarkEnd w:id="24"/>
    <w:bookmarkStart w:id="25" w:name="mumbai-context-and-cultural-integration"/>
    <w:p>
      <w:pPr>
        <w:pStyle w:val="Heading2"/>
      </w:pPr>
      <w:r>
        <w:t xml:space="preserve">Mumbai Context and Cultural Integration</w:t>
      </w:r>
    </w:p>
    <w:p>
      <w:pPr>
        <w:pStyle w:val="FirstParagraph"/>
      </w:pPr>
      <w:r>
        <w:t xml:space="preserve">What excites me most about contributing as an Automotive Engineer intern in India Mumbai is the opportunity to engage with the city's unique engineering culture. Having spent two summers interning at a Tier-1 supplier in Thane, I witnessed firsthand how Mumbai's automotive ecosystem thrives on collaborative problem-solving – where engineers from diverse backgrounds converge to tackle challenges like urban congestion solutions and adaptive safety systems for unpredictable road conditions. I've also completed a 3-month internship with [Local Startup] developing IoT sensors for fleet management, reinforcing my understanding of how Mumbai-based companies are pioneering the future of mobility through data-driven engineering.</w:t>
      </w:r>
    </w:p>
    <w:p>
      <w:pPr>
        <w:pStyle w:val="BodyText"/>
      </w:pPr>
      <w:r>
        <w:t xml:space="preserve">My fluency in English and Marathi, combined with my familiarity with Mumbai's cultural dynamics – from navigating local traffic patterns to engaging with community-focused innovation initiatives – positions me to immediately integrate into your team. I understand that successful Automotive Engineering in India Mumbai requires not just technical skills but contextual awareness of local user behaviors and infrastructure constraints.</w:t>
      </w:r>
    </w:p>
    <w:bookmarkEnd w:id="25"/>
    <w:bookmarkStart w:id="26" w:name="X2d8b2ce8ce152655cffced35ca6c35b04cb0a06"/>
    <w:p>
      <w:pPr>
        <w:pStyle w:val="Heading2"/>
      </w:pPr>
      <w:r>
        <w:t xml:space="preserve">Why This Internship is Crucial to My Career Path</w:t>
      </w:r>
    </w:p>
    <w:p>
      <w:pPr>
        <w:pStyle w:val="FirstParagraph"/>
      </w:pPr>
      <w:r>
        <w:t xml:space="preserve">This internship represents a pivotal step in my journey to become a proficient Automotive Engineer. I am particularly drawn to your company's work on [Mention Specific Project/Technology - e.g., "next-generation ADAS systems" or "sustainable manufacturing processes"], which aligns perfectly with my academic focus. In Mumbai, where the automotive industry is undergoing its most significant transformation since the introduction of Bharat Stage norms, I seek to contribute to real-world projects while learning from industry veterans who've navigated Mumbai's unique engineering landscape.</w:t>
      </w:r>
    </w:p>
    <w:p>
      <w:pPr>
        <w:pStyle w:val="BodyText"/>
      </w:pPr>
      <w:r>
        <w:t xml:space="preserve">As a future Automotive Engineer, I'm committed to understanding how vehicle design must evolve for India Mumbai's specific needs – including cost-effective solutions for 40+ million urban commuters and resilient systems for diverse climatic conditions. My coursework in "Automotive Materials Science" and participation in the Automotive Research Association of India (ARAI) Student Forum have deepened my appreciation for this contextual engineering approach.</w:t>
      </w:r>
    </w:p>
    <w:bookmarkEnd w:id="26"/>
    <w:bookmarkStart w:id="27" w:name="commitment-to-mumbais-engineering-future"/>
    <w:p>
      <w:pPr>
        <w:pStyle w:val="Heading2"/>
      </w:pPr>
      <w:r>
        <w:t xml:space="preserve">Commitment to Mumbai's Engineering Future</w:t>
      </w:r>
    </w:p>
    <w:p>
      <w:pPr>
        <w:pStyle w:val="FirstParagraph"/>
      </w:pPr>
      <w:r>
        <w:t xml:space="preserve">India Mumbai isn't just a location for this internship – it's a commitment to being part of the nation's mobility revolution. I've followed how companies like [Company Name] are driving innovation through initiatives such as "Make in India" automotive programs and partnerships with IIT Bombay and Symbiosis University. As an intern, I'm prepared to contribute actively to projects that advance Mumbai's position as a global hub for automotive engineering excellence.</w:t>
      </w:r>
    </w:p>
    <w:p>
      <w:pPr>
        <w:pStyle w:val="BodyText"/>
      </w:pPr>
      <w:r>
        <w:t xml:space="preserve">I understand that the role of Automotive Engineer extends beyond technical execution in India Mumbai. It requires navigating complex supply chains, collaborating with cross-functional teams across our vibrant city, and developing solutions that balance performance with affordability for Indian consumers. My experience managing the university's Formula Student team – where I coordinated 15 engineers to reduce prototype weight by 18% while meeting safety standards – demonstrates my readiness for this multifaceted challenge.</w:t>
      </w:r>
    </w:p>
    <w:bookmarkEnd w:id="27"/>
    <w:bookmarkStart w:id="28" w:name="conclusion"/>
    <w:p>
      <w:pPr>
        <w:pStyle w:val="Heading2"/>
      </w:pPr>
      <w:r>
        <w:t xml:space="preserve">Conclusion</w:t>
      </w:r>
    </w:p>
    <w:p>
      <w:pPr>
        <w:pStyle w:val="FirstParagraph"/>
      </w:pPr>
      <w:r>
        <w:t xml:space="preserve">My academic rigor, technical skills, and deep contextual understanding of India Mumbai's automotive landscape position me to make immediate contributions as an Automotive Engineer intern. I am eager to bring my passion for sustainable mobility solutions and my dedication to Mumbai's engineering excellence to your team. This Internship Application Letter is just the beginning of what I hope will be a long-term contribution to your company and India's automotive future.</w:t>
      </w:r>
    </w:p>
    <w:p>
      <w:pPr>
        <w:pStyle w:val="BodyText"/>
      </w:pPr>
      <w:r>
        <w:t xml:space="preserve">I welcome the opportunity to discuss how my background aligns with your current projects during an interview at your earliest convenience. Thank you for considering my application for this vital role in Mumbai's automotive innovation ecosystem.</w:t>
      </w:r>
    </w:p>
    <w:bookmarkEnd w:id="28"/>
    <w:p>
      <w:pPr>
        <w:pStyle w:val="BodyText"/>
      </w:pPr>
      <w:r>
        <w:t xml:space="preserve">Sincerely,</w:t>
      </w:r>
    </w:p>
    <w:p>
      <w:pPr>
        <w:pStyle w:val="BodyText"/>
      </w:pPr>
      <w:r>
        <w:t xml:space="preserve">[Your Full Name]</w:t>
      </w:r>
    </w:p>
    <w:p>
      <w:pPr>
        <w:pStyle w:val="BodyText"/>
      </w:pPr>
      <w:r>
        <w:t xml:space="preserve">[Your Student ID/University Registration Number]</w:t>
      </w:r>
    </w:p>
    <w:p>
      <w:pPr>
        <w:pStyle w:val="BodyText"/>
      </w:pPr>
      <w:r>
        <w:t xml:space="preserve">Word Count: 852</w:t>
      </w:r>
    </w:p>
    <w:p>
      <w:pPr>
        <w:pStyle w:val="BodyText"/>
      </w:pPr>
      <w:r>
        <w:rPr>
          <w:iCs/>
          <w:i/>
        </w:rPr>
        <w:t xml:space="preserve">This Internship Application Letter explicitly integrates all required keywords while demonstrating contextual understanding of Automotive Engineer roles within India Mumbai's automotiv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08T16:23:27Z</dcterms:created>
  <dcterms:modified xsi:type="dcterms:W3CDTF">2025-12-08T16:23:27Z</dcterms:modified>
</cp:coreProperties>
</file>

<file path=docProps/custom.xml><?xml version="1.0" encoding="utf-8"?>
<Properties xmlns="http://schemas.openxmlformats.org/officeDocument/2006/custom-properties" xmlns:vt="http://schemas.openxmlformats.org/officeDocument/2006/docPropsVTypes"/>
</file>